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00B536" w14:textId="77777777" w:rsidR="00DF5E35" w:rsidRDefault="00DF5E35" w:rsidP="00DF5E35">
      <w:pPr>
        <w:jc w:val="center"/>
      </w:pPr>
      <w:r>
        <w:t>Homework2</w:t>
      </w:r>
    </w:p>
    <w:p w14:paraId="0EE337D7" w14:textId="40C5C140" w:rsidR="00AC4D4A" w:rsidRDefault="00DF5E35" w:rsidP="00DF5E35">
      <w:r>
        <w:t>B</w:t>
      </w:r>
      <w:r>
        <w:rPr>
          <w:rFonts w:hint="eastAsia"/>
        </w:rPr>
        <w:t>ack</w:t>
      </w:r>
      <w:r>
        <w:t xml:space="preserve"> to back comparison DES versus A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3420"/>
        <w:gridCol w:w="3865"/>
      </w:tblGrid>
      <w:tr w:rsidR="00DF5E35" w14:paraId="541A72D5" w14:textId="77777777" w:rsidTr="00AC4D4A">
        <w:tc>
          <w:tcPr>
            <w:tcW w:w="2065" w:type="dxa"/>
          </w:tcPr>
          <w:p w14:paraId="1DAE51D1" w14:textId="77777777" w:rsidR="00DF5E35" w:rsidRDefault="00DF5E35"/>
        </w:tc>
        <w:tc>
          <w:tcPr>
            <w:tcW w:w="3420" w:type="dxa"/>
          </w:tcPr>
          <w:p w14:paraId="43858429" w14:textId="7B89166E" w:rsidR="00DF5E35" w:rsidRPr="00334E88" w:rsidRDefault="00DF5E35" w:rsidP="00B242F6">
            <w:pPr>
              <w:jc w:val="center"/>
              <w:rPr>
                <w:sz w:val="24"/>
                <w:szCs w:val="24"/>
              </w:rPr>
            </w:pPr>
            <w:r w:rsidRPr="00334E88">
              <w:rPr>
                <w:sz w:val="24"/>
                <w:szCs w:val="24"/>
              </w:rPr>
              <w:t>DES</w:t>
            </w:r>
          </w:p>
        </w:tc>
        <w:tc>
          <w:tcPr>
            <w:tcW w:w="3865" w:type="dxa"/>
          </w:tcPr>
          <w:p w14:paraId="742BEC70" w14:textId="3466735F" w:rsidR="00DF5E35" w:rsidRPr="00334E88" w:rsidRDefault="00DF5E35" w:rsidP="00B242F6">
            <w:pPr>
              <w:jc w:val="center"/>
              <w:rPr>
                <w:sz w:val="24"/>
                <w:szCs w:val="24"/>
              </w:rPr>
            </w:pPr>
            <w:r w:rsidRPr="00334E88">
              <w:rPr>
                <w:sz w:val="24"/>
                <w:szCs w:val="24"/>
              </w:rPr>
              <w:t>AES</w:t>
            </w:r>
          </w:p>
        </w:tc>
      </w:tr>
      <w:tr w:rsidR="00DF5E35" w14:paraId="2D206951" w14:textId="77777777" w:rsidTr="00AC4D4A">
        <w:tc>
          <w:tcPr>
            <w:tcW w:w="2065" w:type="dxa"/>
          </w:tcPr>
          <w:p w14:paraId="5670CF1C" w14:textId="77777777" w:rsidR="00334E88" w:rsidRDefault="00334E88"/>
          <w:p w14:paraId="12353334" w14:textId="77777777" w:rsidR="00334E88" w:rsidRDefault="00334E88"/>
          <w:p w14:paraId="1CB1857C" w14:textId="77777777" w:rsidR="00DF5E35" w:rsidRDefault="00334E88" w:rsidP="00334E88">
            <w:pPr>
              <w:jc w:val="center"/>
              <w:rPr>
                <w:i/>
                <w:sz w:val="24"/>
                <w:szCs w:val="24"/>
              </w:rPr>
            </w:pPr>
            <w:r w:rsidRPr="00334E88">
              <w:rPr>
                <w:i/>
                <w:sz w:val="24"/>
                <w:szCs w:val="24"/>
              </w:rPr>
              <w:t>E</w:t>
            </w:r>
            <w:r w:rsidRPr="00334E88">
              <w:rPr>
                <w:rFonts w:hint="eastAsia"/>
                <w:i/>
                <w:sz w:val="24"/>
                <w:szCs w:val="24"/>
              </w:rPr>
              <w:t>n</w:t>
            </w:r>
            <w:r w:rsidRPr="00334E88">
              <w:rPr>
                <w:i/>
                <w:sz w:val="24"/>
                <w:szCs w:val="24"/>
              </w:rPr>
              <w:t>cryption</w:t>
            </w:r>
          </w:p>
          <w:p w14:paraId="15B42FD2" w14:textId="5D17F0ED" w:rsidR="00AC4D4A" w:rsidRPr="00334E88" w:rsidRDefault="00AC4D4A" w:rsidP="00334E88">
            <w:pPr>
              <w:jc w:val="center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Sub-key Generator</w:t>
            </w:r>
          </w:p>
        </w:tc>
        <w:tc>
          <w:tcPr>
            <w:tcW w:w="3420" w:type="dxa"/>
          </w:tcPr>
          <w:p w14:paraId="71037B8E" w14:textId="77777777" w:rsidR="00334E88" w:rsidRPr="00334E88" w:rsidRDefault="00334E88" w:rsidP="00334E88">
            <w:pPr>
              <w:jc w:val="both"/>
              <w:rPr>
                <w:i/>
              </w:rPr>
            </w:pPr>
            <w:r w:rsidRPr="00334E88">
              <w:rPr>
                <w:i/>
              </w:rPr>
              <w:t>AES can encrypt 128 bits of plaintext.</w:t>
            </w:r>
          </w:p>
          <w:p w14:paraId="1F0045EB" w14:textId="141AD4D8" w:rsidR="00DF5E35" w:rsidRPr="00334E88" w:rsidRDefault="00B242F6" w:rsidP="00334E88">
            <w:pPr>
              <w:jc w:val="both"/>
              <w:rPr>
                <w:i/>
              </w:rPr>
            </w:pPr>
            <w:r w:rsidRPr="00334E88">
              <w:rPr>
                <w:i/>
              </w:rPr>
              <w:t>the data block is divided into two halves</w:t>
            </w:r>
          </w:p>
          <w:p w14:paraId="05B7F5DD" w14:textId="77777777" w:rsidR="00334E88" w:rsidRPr="00334E88" w:rsidRDefault="00334E88" w:rsidP="00334E88">
            <w:pPr>
              <w:jc w:val="both"/>
              <w:rPr>
                <w:i/>
              </w:rPr>
            </w:pPr>
            <w:r w:rsidRPr="00334E88">
              <w:rPr>
                <w:i/>
              </w:rPr>
              <w:t>Key length can be of 128-bits, 192-bits and 256-bits.</w:t>
            </w:r>
          </w:p>
          <w:p w14:paraId="3C9B47FB" w14:textId="04D94A33" w:rsidR="00334E88" w:rsidRDefault="00334E88" w:rsidP="00334E88">
            <w:pPr>
              <w:jc w:val="both"/>
            </w:pPr>
          </w:p>
        </w:tc>
        <w:tc>
          <w:tcPr>
            <w:tcW w:w="3865" w:type="dxa"/>
          </w:tcPr>
          <w:p w14:paraId="0CB14D92" w14:textId="6746E32D" w:rsidR="00334E88" w:rsidRPr="00334E88" w:rsidRDefault="00334E88" w:rsidP="00334E88">
            <w:pPr>
              <w:jc w:val="both"/>
              <w:rPr>
                <w:i/>
              </w:rPr>
            </w:pPr>
            <w:r w:rsidRPr="00334E88">
              <w:rPr>
                <w:i/>
              </w:rPr>
              <w:t>DES can encrypt 64 bits of plaintext.</w:t>
            </w:r>
          </w:p>
          <w:p w14:paraId="1F5C68F2" w14:textId="22A77146" w:rsidR="00DF5E35" w:rsidRPr="00334E88" w:rsidRDefault="002E46CA" w:rsidP="00334E88">
            <w:pPr>
              <w:jc w:val="both"/>
              <w:rPr>
                <w:i/>
              </w:rPr>
            </w:pPr>
            <w:r w:rsidRPr="00334E88">
              <w:rPr>
                <w:i/>
              </w:rPr>
              <w:t>the entire data block is processed as a single matrix</w:t>
            </w:r>
          </w:p>
          <w:p w14:paraId="3732DBDD" w14:textId="77777777" w:rsidR="00334E88" w:rsidRPr="00334E88" w:rsidRDefault="00334E88" w:rsidP="00334E88">
            <w:pPr>
              <w:jc w:val="both"/>
              <w:rPr>
                <w:i/>
              </w:rPr>
            </w:pPr>
            <w:r w:rsidRPr="00334E88">
              <w:rPr>
                <w:i/>
              </w:rPr>
              <w:t>Key length is 56 bits in DES.</w:t>
            </w:r>
          </w:p>
          <w:p w14:paraId="2C2546F8" w14:textId="2DA49E5F" w:rsidR="00334E88" w:rsidRDefault="00334E88" w:rsidP="002E46CA">
            <w:pPr>
              <w:jc w:val="both"/>
            </w:pPr>
            <w:bookmarkStart w:id="0" w:name="_GoBack"/>
            <w:bookmarkEnd w:id="0"/>
          </w:p>
        </w:tc>
      </w:tr>
      <w:tr w:rsidR="00DF5E35" w14:paraId="28C7BC63" w14:textId="77777777" w:rsidTr="00AC4D4A">
        <w:tc>
          <w:tcPr>
            <w:tcW w:w="2065" w:type="dxa"/>
          </w:tcPr>
          <w:p w14:paraId="01FBAD8F" w14:textId="77777777" w:rsidR="00334E88" w:rsidRDefault="00334E88">
            <w:pPr>
              <w:rPr>
                <w:i/>
                <w:sz w:val="24"/>
                <w:szCs w:val="24"/>
              </w:rPr>
            </w:pPr>
          </w:p>
          <w:p w14:paraId="750DF82E" w14:textId="77777777" w:rsidR="00334E88" w:rsidRDefault="00334E88">
            <w:pPr>
              <w:rPr>
                <w:i/>
                <w:sz w:val="24"/>
                <w:szCs w:val="24"/>
              </w:rPr>
            </w:pPr>
          </w:p>
          <w:p w14:paraId="2112DFA4" w14:textId="77777777" w:rsidR="00334E88" w:rsidRDefault="00334E88">
            <w:pPr>
              <w:rPr>
                <w:i/>
                <w:sz w:val="24"/>
                <w:szCs w:val="24"/>
              </w:rPr>
            </w:pPr>
          </w:p>
          <w:p w14:paraId="4F751E5E" w14:textId="33F6E097" w:rsidR="00DF5E35" w:rsidRDefault="00334E88" w:rsidP="00334E88">
            <w:pPr>
              <w:jc w:val="center"/>
            </w:pPr>
            <w:r w:rsidRPr="00334E88">
              <w:rPr>
                <w:i/>
                <w:sz w:val="24"/>
                <w:szCs w:val="24"/>
              </w:rPr>
              <w:t>Rounds</w:t>
            </w:r>
          </w:p>
        </w:tc>
        <w:tc>
          <w:tcPr>
            <w:tcW w:w="3420" w:type="dxa"/>
          </w:tcPr>
          <w:p w14:paraId="16AD01A6" w14:textId="4F4E99AA" w:rsidR="00334E88" w:rsidRDefault="00334E88" w:rsidP="00334E88">
            <w:pPr>
              <w:jc w:val="both"/>
              <w:rPr>
                <w:i/>
              </w:rPr>
            </w:pPr>
            <w:r w:rsidRPr="00334E88">
              <w:rPr>
                <w:i/>
              </w:rPr>
              <w:t>Number of rounds depends on key length: 10(128-bits), 12(192-bits) or 14(256-bits)</w:t>
            </w:r>
          </w:p>
          <w:p w14:paraId="1E1B586C" w14:textId="77777777" w:rsidR="00AC4D4A" w:rsidRDefault="00334E88" w:rsidP="00334E88">
            <w:pPr>
              <w:jc w:val="both"/>
              <w:rPr>
                <w:i/>
              </w:rPr>
            </w:pPr>
            <w:r w:rsidRPr="00334E88">
              <w:rPr>
                <w:i/>
              </w:rPr>
              <w:t xml:space="preserve">The rounds in AES are: </w:t>
            </w:r>
          </w:p>
          <w:p w14:paraId="3AFB3A45" w14:textId="15B6EB61" w:rsidR="00AC4D4A" w:rsidRDefault="00334E88" w:rsidP="00AC4D4A">
            <w:pPr>
              <w:jc w:val="center"/>
              <w:rPr>
                <w:i/>
              </w:rPr>
            </w:pPr>
            <w:r w:rsidRPr="00334E88">
              <w:rPr>
                <w:i/>
              </w:rPr>
              <w:t>Byte Substitution,</w:t>
            </w:r>
          </w:p>
          <w:p w14:paraId="735E497C" w14:textId="2570B63E" w:rsidR="00AC4D4A" w:rsidRDefault="00334E88" w:rsidP="00AC4D4A">
            <w:pPr>
              <w:jc w:val="center"/>
              <w:rPr>
                <w:i/>
              </w:rPr>
            </w:pPr>
            <w:r w:rsidRPr="00334E88">
              <w:rPr>
                <w:i/>
              </w:rPr>
              <w:t>Shift Row,</w:t>
            </w:r>
          </w:p>
          <w:p w14:paraId="4B667458" w14:textId="700C1F5E" w:rsidR="00AC4D4A" w:rsidRDefault="00334E88" w:rsidP="00AC4D4A">
            <w:pPr>
              <w:jc w:val="center"/>
              <w:rPr>
                <w:i/>
              </w:rPr>
            </w:pPr>
            <w:r w:rsidRPr="00334E88">
              <w:rPr>
                <w:i/>
              </w:rPr>
              <w:t>Mix Column</w:t>
            </w:r>
          </w:p>
          <w:p w14:paraId="19D97518" w14:textId="7FFFDC64" w:rsidR="00334E88" w:rsidRPr="00334E88" w:rsidRDefault="00334E88" w:rsidP="00AC4D4A">
            <w:pPr>
              <w:jc w:val="center"/>
              <w:rPr>
                <w:i/>
              </w:rPr>
            </w:pPr>
            <w:r w:rsidRPr="00334E88">
              <w:rPr>
                <w:i/>
              </w:rPr>
              <w:t>Key Addition</w:t>
            </w:r>
          </w:p>
          <w:p w14:paraId="1569E095" w14:textId="77777777" w:rsidR="00334E88" w:rsidRPr="00334E88" w:rsidRDefault="00334E88" w:rsidP="00334E88">
            <w:pPr>
              <w:jc w:val="both"/>
              <w:rPr>
                <w:i/>
              </w:rPr>
            </w:pPr>
          </w:p>
          <w:p w14:paraId="5B1AE319" w14:textId="77777777" w:rsidR="00DF5E35" w:rsidRDefault="00DF5E35"/>
        </w:tc>
        <w:tc>
          <w:tcPr>
            <w:tcW w:w="3865" w:type="dxa"/>
          </w:tcPr>
          <w:p w14:paraId="53A8C9A5" w14:textId="77777777" w:rsidR="00334E88" w:rsidRPr="00334E88" w:rsidRDefault="00334E88" w:rsidP="00334E88">
            <w:pPr>
              <w:jc w:val="both"/>
              <w:rPr>
                <w:i/>
              </w:rPr>
            </w:pPr>
            <w:r w:rsidRPr="00334E88">
              <w:rPr>
                <w:i/>
              </w:rPr>
              <w:t>DES involves 16 rounds of identical operations</w:t>
            </w:r>
          </w:p>
          <w:p w14:paraId="24B6C099" w14:textId="77777777" w:rsidR="00AC4D4A" w:rsidRDefault="00334E88" w:rsidP="00334E88">
            <w:pPr>
              <w:jc w:val="both"/>
              <w:rPr>
                <w:i/>
              </w:rPr>
            </w:pPr>
            <w:r w:rsidRPr="00334E88">
              <w:rPr>
                <w:i/>
              </w:rPr>
              <w:t>The rounds in DES are:</w:t>
            </w:r>
          </w:p>
          <w:p w14:paraId="4267F3FF" w14:textId="29086291" w:rsidR="00AC4D4A" w:rsidRDefault="00334E88" w:rsidP="00AC4D4A">
            <w:pPr>
              <w:jc w:val="center"/>
              <w:rPr>
                <w:i/>
              </w:rPr>
            </w:pPr>
            <w:r w:rsidRPr="00334E88">
              <w:rPr>
                <w:i/>
              </w:rPr>
              <w:t>Expansion,</w:t>
            </w:r>
          </w:p>
          <w:p w14:paraId="002BC8E6" w14:textId="12077032" w:rsidR="00334E88" w:rsidRPr="00334E88" w:rsidRDefault="00334E88" w:rsidP="00AC4D4A">
            <w:pPr>
              <w:jc w:val="center"/>
              <w:rPr>
                <w:i/>
              </w:rPr>
            </w:pPr>
            <w:r w:rsidRPr="00334E88">
              <w:rPr>
                <w:i/>
              </w:rPr>
              <w:t>XOR operation with round key, Substitution and Permutation</w:t>
            </w:r>
          </w:p>
          <w:p w14:paraId="318725F4" w14:textId="77777777" w:rsidR="00DF5E35" w:rsidRDefault="00DF5E35"/>
        </w:tc>
      </w:tr>
      <w:tr w:rsidR="00DF5E35" w14:paraId="4AEFD8FB" w14:textId="77777777" w:rsidTr="00AC4D4A">
        <w:tc>
          <w:tcPr>
            <w:tcW w:w="2065" w:type="dxa"/>
          </w:tcPr>
          <w:p w14:paraId="79B5A944" w14:textId="77777777" w:rsidR="00AC4D4A" w:rsidRDefault="00AC4D4A" w:rsidP="00AC4D4A">
            <w:pPr>
              <w:jc w:val="center"/>
              <w:rPr>
                <w:i/>
                <w:sz w:val="24"/>
                <w:szCs w:val="24"/>
              </w:rPr>
            </w:pPr>
          </w:p>
          <w:p w14:paraId="25F5101F" w14:textId="77777777" w:rsidR="00AC4D4A" w:rsidRDefault="00AC4D4A" w:rsidP="00AC4D4A">
            <w:pPr>
              <w:jc w:val="center"/>
              <w:rPr>
                <w:i/>
                <w:sz w:val="24"/>
                <w:szCs w:val="24"/>
              </w:rPr>
            </w:pPr>
          </w:p>
          <w:p w14:paraId="2DCE0BB0" w14:textId="77777777" w:rsidR="00AC4D4A" w:rsidRDefault="00AC4D4A" w:rsidP="00AC4D4A">
            <w:pPr>
              <w:jc w:val="center"/>
              <w:rPr>
                <w:i/>
                <w:sz w:val="24"/>
                <w:szCs w:val="24"/>
              </w:rPr>
            </w:pPr>
          </w:p>
          <w:p w14:paraId="119E404F" w14:textId="77777777" w:rsidR="00AC4D4A" w:rsidRDefault="00AC4D4A" w:rsidP="00AC4D4A">
            <w:pPr>
              <w:jc w:val="center"/>
              <w:rPr>
                <w:i/>
                <w:sz w:val="24"/>
                <w:szCs w:val="24"/>
              </w:rPr>
            </w:pPr>
          </w:p>
          <w:p w14:paraId="02F9C683" w14:textId="77777777" w:rsidR="00AC4D4A" w:rsidRDefault="00AC4D4A" w:rsidP="00AC4D4A">
            <w:pPr>
              <w:jc w:val="center"/>
              <w:rPr>
                <w:i/>
                <w:sz w:val="24"/>
                <w:szCs w:val="24"/>
              </w:rPr>
            </w:pPr>
          </w:p>
          <w:p w14:paraId="1192E507" w14:textId="7F15D0D7" w:rsidR="00DF5E35" w:rsidRDefault="00C84B70" w:rsidP="00AC4D4A">
            <w:pPr>
              <w:jc w:val="center"/>
            </w:pPr>
            <w:r w:rsidRPr="00AC4D4A">
              <w:rPr>
                <w:i/>
                <w:sz w:val="24"/>
                <w:szCs w:val="24"/>
              </w:rPr>
              <w:t>Decryption</w:t>
            </w:r>
          </w:p>
        </w:tc>
        <w:tc>
          <w:tcPr>
            <w:tcW w:w="3420" w:type="dxa"/>
          </w:tcPr>
          <w:p w14:paraId="5BA22DA5" w14:textId="77777777" w:rsidR="00AC4D4A" w:rsidRPr="00AC4D4A" w:rsidRDefault="00AC4D4A" w:rsidP="00AC4D4A">
            <w:pPr>
              <w:jc w:val="both"/>
              <w:rPr>
                <w:i/>
              </w:rPr>
            </w:pPr>
            <w:r w:rsidRPr="00AC4D4A">
              <w:rPr>
                <w:i/>
              </w:rPr>
              <w:t>The process of decryption of a DES is very similar to encryption, a common feature of Feistel ciphers in general. In fact, with some arrangements the only difference is the order of the subkeys, which is (or at least was) a big advantage as it makes implementation easier on limited devices, as you can mostly reuse the encryption code for decryption.</w:t>
            </w:r>
          </w:p>
          <w:p w14:paraId="4B6906D3" w14:textId="77777777" w:rsidR="00DF5E35" w:rsidRDefault="00DF5E35" w:rsidP="00AC4D4A">
            <w:pPr>
              <w:ind w:firstLine="720"/>
            </w:pPr>
          </w:p>
        </w:tc>
        <w:tc>
          <w:tcPr>
            <w:tcW w:w="3865" w:type="dxa"/>
          </w:tcPr>
          <w:p w14:paraId="01ABE8BA" w14:textId="77777777" w:rsidR="00AC4D4A" w:rsidRPr="00AC4D4A" w:rsidRDefault="00AC4D4A" w:rsidP="00AC4D4A">
            <w:pPr>
              <w:jc w:val="both"/>
              <w:rPr>
                <w:i/>
              </w:rPr>
            </w:pPr>
            <w:r w:rsidRPr="00AC4D4A">
              <w:rPr>
                <w:i/>
              </w:rPr>
              <w:t xml:space="preserve">The process of decryption of an AES ciphertext is </w:t>
            </w:r>
            <w:proofErr w:type="gramStart"/>
            <w:r w:rsidRPr="00AC4D4A">
              <w:rPr>
                <w:i/>
              </w:rPr>
              <w:t>similar to</w:t>
            </w:r>
            <w:proofErr w:type="gramEnd"/>
            <w:r w:rsidRPr="00AC4D4A">
              <w:rPr>
                <w:i/>
              </w:rPr>
              <w:t xml:space="preserve"> the encryption process in the reverse order. Each round consists of the four processes conducted in the reverse order −</w:t>
            </w:r>
          </w:p>
          <w:p w14:paraId="3B0BD594" w14:textId="77777777" w:rsidR="00AC4D4A" w:rsidRPr="00AC4D4A" w:rsidRDefault="00AC4D4A" w:rsidP="00AC4D4A">
            <w:pPr>
              <w:jc w:val="both"/>
              <w:rPr>
                <w:i/>
              </w:rPr>
            </w:pPr>
            <w:r w:rsidRPr="00AC4D4A">
              <w:rPr>
                <w:i/>
              </w:rPr>
              <w:t>Add round key</w:t>
            </w:r>
          </w:p>
          <w:p w14:paraId="500D5679" w14:textId="77777777" w:rsidR="00AC4D4A" w:rsidRPr="00AC4D4A" w:rsidRDefault="00AC4D4A" w:rsidP="00AC4D4A">
            <w:pPr>
              <w:jc w:val="both"/>
              <w:rPr>
                <w:i/>
              </w:rPr>
            </w:pPr>
            <w:r w:rsidRPr="00AC4D4A">
              <w:rPr>
                <w:i/>
              </w:rPr>
              <w:t>Mix columns</w:t>
            </w:r>
          </w:p>
          <w:p w14:paraId="2ABB4A48" w14:textId="77777777" w:rsidR="00AC4D4A" w:rsidRPr="00AC4D4A" w:rsidRDefault="00AC4D4A" w:rsidP="00AC4D4A">
            <w:pPr>
              <w:jc w:val="both"/>
              <w:rPr>
                <w:i/>
              </w:rPr>
            </w:pPr>
            <w:r w:rsidRPr="00AC4D4A">
              <w:rPr>
                <w:i/>
              </w:rPr>
              <w:t>Shift rows</w:t>
            </w:r>
          </w:p>
          <w:p w14:paraId="6E1D7C54" w14:textId="77777777" w:rsidR="00AC4D4A" w:rsidRPr="00AC4D4A" w:rsidRDefault="00AC4D4A" w:rsidP="00AC4D4A">
            <w:pPr>
              <w:jc w:val="both"/>
              <w:rPr>
                <w:i/>
              </w:rPr>
            </w:pPr>
            <w:r w:rsidRPr="00AC4D4A">
              <w:rPr>
                <w:i/>
              </w:rPr>
              <w:t>Byte substitution</w:t>
            </w:r>
          </w:p>
          <w:p w14:paraId="173798DB" w14:textId="77777777" w:rsidR="00DF5E35" w:rsidRDefault="00DF5E35"/>
        </w:tc>
      </w:tr>
    </w:tbl>
    <w:p w14:paraId="5BBDE745" w14:textId="77777777" w:rsidR="002F1979" w:rsidRDefault="002F1979"/>
    <w:sectPr w:rsidR="002F19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I0NDCxsDQwsTQ0NTJX0lEKTi0uzszPAykwrAUAP1y+AiwAAAA="/>
  </w:docVars>
  <w:rsids>
    <w:rsidRoot w:val="005D79B3"/>
    <w:rsid w:val="00072152"/>
    <w:rsid w:val="002E46CA"/>
    <w:rsid w:val="002F1979"/>
    <w:rsid w:val="00334E88"/>
    <w:rsid w:val="005D79B3"/>
    <w:rsid w:val="00AC4D4A"/>
    <w:rsid w:val="00B242F6"/>
    <w:rsid w:val="00C84B70"/>
    <w:rsid w:val="00DF5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E107B8"/>
  <w15:chartTrackingRefBased/>
  <w15:docId w15:val="{61E3033B-1084-4B8D-A888-40D8ABD787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F5E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5E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0</Words>
  <Characters>10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Rao</dc:creator>
  <cp:keywords/>
  <dc:description/>
  <cp:lastModifiedBy>Jun Rao</cp:lastModifiedBy>
  <cp:revision>2</cp:revision>
  <dcterms:created xsi:type="dcterms:W3CDTF">2019-01-25T18:14:00Z</dcterms:created>
  <dcterms:modified xsi:type="dcterms:W3CDTF">2019-01-25T18:14:00Z</dcterms:modified>
</cp:coreProperties>
</file>